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B133F" w14:textId="22148AB6" w:rsidR="0060227D" w:rsidRDefault="0087418D" w:rsidP="0046743E">
      <w:bookmarkStart w:id="0" w:name="_GoBack"/>
      <w:bookmarkEnd w:id="0"/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5DFC3FD6">
            <wp:simplePos x="0" y="0"/>
            <wp:positionH relativeFrom="margin">
              <wp:posOffset>2690495</wp:posOffset>
            </wp:positionH>
            <wp:positionV relativeFrom="paragraph">
              <wp:posOffset>-27495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946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AD862D3">
                <wp:simplePos x="0" y="0"/>
                <wp:positionH relativeFrom="column">
                  <wp:posOffset>4557700</wp:posOffset>
                </wp:positionH>
                <wp:positionV relativeFrom="paragraph">
                  <wp:posOffset>-247955</wp:posOffset>
                </wp:positionV>
                <wp:extent cx="2253081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3081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2E08F09B" w:rsidR="00BC32DB" w:rsidRPr="00565F78" w:rsidRDefault="00BC32DB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565F7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</w:t>
                            </w:r>
                            <w:r w:rsidR="00772BDA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</w:t>
                            </w:r>
                            <w:r w:rsidR="00D310F8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1FBF26F" w:rsidR="00B479C5" w:rsidRPr="00B307FA" w:rsidRDefault="00B479C5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 w:rsidRPr="00B307F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10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17ED57E3" w:rsidR="00E91553" w:rsidRPr="00992B06" w:rsidRDefault="003F561F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://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www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suandusitpoll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dusit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ac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58.85pt;margin-top:-19.5pt;width:177.4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8K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gMw+mExAF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" filled="f" stroked="f">
                <v:textbox inset=".5mm,.3mm,.5mm,.3mm">
                  <w:txbxContent>
                    <w:p w14:paraId="7301A392" w14:textId="2E08F09B" w:rsidR="00BC32DB" w:rsidRPr="00565F78" w:rsidRDefault="00BC32DB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565F7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</w:t>
                      </w:r>
                      <w:r w:rsidR="00772BDA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</w:t>
                      </w:r>
                      <w:r w:rsidR="00D310F8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1FBF26F" w:rsidR="00B479C5" w:rsidRPr="00B307FA" w:rsidRDefault="00B479C5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 w:rsidRPr="00B307F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17ED57E3" w:rsidR="00E91553" w:rsidRPr="00992B06" w:rsidRDefault="00E95A44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752946" w:rsidRPr="00823E5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091A2F4E">
                <wp:simplePos x="0" y="0"/>
                <wp:positionH relativeFrom="column">
                  <wp:posOffset>-159868</wp:posOffset>
                </wp:positionH>
                <wp:positionV relativeFrom="paragraph">
                  <wp:posOffset>-167361</wp:posOffset>
                </wp:positionV>
                <wp:extent cx="2414016" cy="620395"/>
                <wp:effectExtent l="0" t="0" r="571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016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E43CE2" w14:textId="10BF0724" w:rsidR="00464899" w:rsidRDefault="00581E50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โพล 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E3BBF" w:rsidRPr="001E3BB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เดือนรัฐบาลแพทองธาร</w:t>
                            </w:r>
                          </w:p>
                          <w:p w14:paraId="04C0DAC7" w14:textId="4697607C" w:rsidR="006757D3" w:rsidRPr="00F84F4F" w:rsidRDefault="00464899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</w:t>
                            </w:r>
                            <w:r w:rsidR="00E0043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4EEE6972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641E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E3BB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5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ธันว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7" type="#_x0000_t202" style="position:absolute;margin-left:-12.6pt;margin-top:-13.2pt;width:190.1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" filled="f" stroked="f">
                <v:textbox inset=".5mm,.3mm,.5mm,.3mm">
                  <w:txbxContent>
                    <w:p w14:paraId="2FE43CE2" w14:textId="10BF0724" w:rsidR="00464899" w:rsidRDefault="00581E50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โพล 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E3BBF" w:rsidRPr="001E3BB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เดือนรัฐบาลแพทองธาร</w:t>
                      </w:r>
                    </w:p>
                    <w:p w14:paraId="04C0DAC7" w14:textId="4697607C" w:rsidR="006757D3" w:rsidRPr="00F84F4F" w:rsidRDefault="00464899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</w:t>
                      </w:r>
                      <w:r w:rsidR="00E0043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4EEE6972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641E2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E3BB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5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ธันว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2474B0B4" w:rsidR="00EC4DB2" w:rsidRDefault="00EC4DB2" w:rsidP="0046743E"/>
    <w:p w14:paraId="61BC66BB" w14:textId="160F87D0" w:rsidR="00125716" w:rsidRPr="007E25F2" w:rsidRDefault="00640E23" w:rsidP="0046743E">
      <w:pPr>
        <w:rPr>
          <w:cs/>
          <w:lang w:val="en-GB"/>
        </w:rPr>
      </w:pPr>
      <w:r>
        <w:rPr>
          <w:cs/>
        </w:rPr>
        <w:t xml:space="preserve"> </w:t>
      </w:r>
    </w:p>
    <w:p w14:paraId="13BE0454" w14:textId="1F10F949" w:rsidR="00F97CE3" w:rsidRPr="007E25F2" w:rsidRDefault="00F97CE3" w:rsidP="00F97CE3">
      <w:pPr>
        <w:rPr>
          <w:cs/>
        </w:rPr>
      </w:pPr>
    </w:p>
    <w:p w14:paraId="7BB8CFAC" w14:textId="4850E189" w:rsidR="00475D79" w:rsidRDefault="0089446F" w:rsidP="00475D79">
      <w:r>
        <w:rPr>
          <w:noProof/>
          <w:lang w:eastAsia="en-US"/>
        </w:rPr>
        <w:drawing>
          <wp:anchor distT="0" distB="0" distL="114300" distR="114300" simplePos="0" relativeHeight="251671552" behindDoc="1" locked="0" layoutInCell="1" allowOverlap="1" wp14:anchorId="58AA804E" wp14:editId="582F0356">
            <wp:simplePos x="0" y="0"/>
            <wp:positionH relativeFrom="margin">
              <wp:posOffset>6123305</wp:posOffset>
            </wp:positionH>
            <wp:positionV relativeFrom="paragraph">
              <wp:posOffset>140665</wp:posOffset>
            </wp:positionV>
            <wp:extent cx="395021" cy="395021"/>
            <wp:effectExtent l="0" t="0" r="508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70528" behindDoc="1" locked="0" layoutInCell="1" allowOverlap="1" wp14:anchorId="60ED55C7" wp14:editId="61E91E02">
            <wp:simplePos x="0" y="0"/>
            <wp:positionH relativeFrom="column">
              <wp:posOffset>5638470</wp:posOffset>
            </wp:positionH>
            <wp:positionV relativeFrom="paragraph">
              <wp:posOffset>13208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263E9" w14:textId="7F231071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5FB013CA">
                <wp:simplePos x="0" y="0"/>
                <wp:positionH relativeFrom="margin">
                  <wp:posOffset>1437640</wp:posOffset>
                </wp:positionH>
                <wp:positionV relativeFrom="paragraph">
                  <wp:posOffset>38430</wp:posOffset>
                </wp:positionV>
                <wp:extent cx="3295291" cy="504825"/>
                <wp:effectExtent l="0" t="0" r="19685" b="2857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95291" cy="5048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6F00B1" w14:textId="5B63B876" w:rsidR="007B7038" w:rsidRPr="00796D26" w:rsidRDefault="00796D26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796D2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  <w:t>3 เดือนรัฐบาลแพทองธาร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oundrect w14:anchorId="605CB905" id="AutoShape 202" o:spid="_x0000_s1028" style="position:absolute;margin-left:113.2pt;margin-top:3.05pt;width:259.45pt;height:39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">
                <v:textbox>
                  <w:txbxContent>
                    <w:p w14:paraId="3F6F00B1" w14:textId="5B63B876" w:rsidR="007B7038" w:rsidRPr="00796D26" w:rsidRDefault="00796D26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796D26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  <w:t>3 เดือนรัฐบาลแพทองธาร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0E36866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0F28F71C" w14:textId="7012017B" w:rsidR="001607F9" w:rsidRDefault="001607F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DCFB674" w14:textId="77777777" w:rsidR="0072582D" w:rsidRPr="0072582D" w:rsidRDefault="0072582D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FB5A793" w14:textId="77777777" w:rsidR="00C32969" w:rsidRPr="00D8138D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2B4611A7" w14:textId="02C59F67" w:rsidR="00781706" w:rsidRPr="00B16E26" w:rsidRDefault="007B7038" w:rsidP="00A5627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 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มหาวิทยาลัยสวนดุสิต </w:t>
      </w:r>
      <w:r w:rsidR="00A1488D" w:rsidRPr="00B16E26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ความคิดเห็นประชาชน</w:t>
      </w:r>
      <w:r w:rsidR="00EB4B52" w:rsidRPr="00B16E26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ั่วประเทศ</w:t>
      </w:r>
      <w:r w:rsidR="00A1488D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เรื่อง</w:t>
      </w:r>
      <w:r w:rsidR="00200375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796D26" w:rsidRPr="00B16E26">
        <w:rPr>
          <w:rFonts w:ascii="TH SarabunPSK" w:hAnsi="TH SarabunPSK" w:cs="TH SarabunPSK"/>
          <w:b/>
          <w:bCs/>
          <w:sz w:val="30"/>
          <w:szCs w:val="30"/>
          <w:cs/>
        </w:rPr>
        <w:t>3 เดือนรัฐบาลแพทองธาร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กลุ่มตัวอย่าง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AA5F4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1,162</w:t>
      </w:r>
      <w:r w:rsidR="000B1A1A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าง</w:t>
      </w:r>
      <w:r w:rsidR="00BA757B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ออนไลน์และ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ภาคสนาม)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742547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10-13 </w:t>
      </w:r>
      <w:r w:rsidR="00464899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ธันวาคม</w:t>
      </w:r>
      <w:r w:rsidR="008F37A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256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7 </w:t>
      </w:r>
      <w:r w:rsidR="00D1006F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 ดังนี้</w:t>
      </w:r>
    </w:p>
    <w:p w14:paraId="249747CF" w14:textId="73D8D737" w:rsidR="002A4864" w:rsidRPr="002B3B29" w:rsidRDefault="006C4B9F" w:rsidP="0024111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  <w:r w:rsidRPr="002A4864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</w:t>
      </w:r>
      <w:r w:rsidR="00796D26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ab/>
      </w:r>
    </w:p>
    <w:p w14:paraId="068862E9" w14:textId="77777777" w:rsidR="008C7A12" w:rsidRPr="00113D05" w:rsidRDefault="008C7A12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14"/>
          <w:szCs w:val="14"/>
        </w:rPr>
      </w:pPr>
    </w:p>
    <w:p w14:paraId="798C0E19" w14:textId="43762FB5" w:rsidR="008C7A12" w:rsidRDefault="00241115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1</w:t>
      </w:r>
      <w:r w:rsidR="001E3BBF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. ประชาชน</w:t>
      </w:r>
      <w:r w:rsidR="001E3BBF" w:rsidRPr="002D57A4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คิดว่าจุดแข็งของรัฐบา</w:t>
      </w:r>
      <w:r w:rsidR="009F35C5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ล</w:t>
      </w:r>
      <w:r w:rsidR="00780A68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 xml:space="preserve">แพทองธาร </w:t>
      </w:r>
      <w:r w:rsidR="001E3BBF" w:rsidRPr="002D57A4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คืออะไร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1E3BBF" w:rsidRPr="001E3BBF" w14:paraId="3D38E759" w14:textId="77777777" w:rsidTr="00904011">
        <w:trPr>
          <w:trHeight w:val="83"/>
        </w:trPr>
        <w:tc>
          <w:tcPr>
            <w:tcW w:w="1075" w:type="dxa"/>
            <w:vAlign w:val="center"/>
          </w:tcPr>
          <w:p w14:paraId="70EA95DE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72844FAB" w14:textId="4B43B494" w:rsidR="001E3BBF" w:rsidRPr="001E3BBF" w:rsidRDefault="00886D26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มีที่ปรึกษา</w:t>
            </w:r>
            <w:r w:rsidR="002A7958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ที่</w:t>
            </w:r>
            <w:r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มีประสบการณ์</w:t>
            </w:r>
          </w:p>
        </w:tc>
        <w:tc>
          <w:tcPr>
            <w:tcW w:w="1080" w:type="dxa"/>
            <w:vAlign w:val="center"/>
          </w:tcPr>
          <w:p w14:paraId="58F15439" w14:textId="3CE1ABA2" w:rsidR="001E3BBF" w:rsidRPr="001E3BBF" w:rsidRDefault="001439C3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.38</w:t>
            </w:r>
            <w:r w:rsidR="001E3BBF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0ECD0718" w14:textId="77777777" w:rsidTr="00904011">
        <w:trPr>
          <w:trHeight w:val="119"/>
        </w:trPr>
        <w:tc>
          <w:tcPr>
            <w:tcW w:w="1075" w:type="dxa"/>
          </w:tcPr>
          <w:p w14:paraId="4B10169A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433FE08C" w14:textId="11EFDAA6" w:rsidR="001E3BBF" w:rsidRPr="001E3BBF" w:rsidRDefault="00693793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ครม. </w:t>
            </w:r>
            <w:r w:rsidR="00886D26"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ทำงานไปในทิศทางเดียวกัน ไม่ค่อยมีความขัดแย้ง</w:t>
            </w:r>
            <w:r w:rsidR="00886D2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   </w:t>
            </w:r>
          </w:p>
        </w:tc>
        <w:tc>
          <w:tcPr>
            <w:tcW w:w="1080" w:type="dxa"/>
            <w:vAlign w:val="center"/>
          </w:tcPr>
          <w:p w14:paraId="04962318" w14:textId="02E44ABD" w:rsidR="001E3BBF" w:rsidRPr="001E3BBF" w:rsidRDefault="00AA5F4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7.17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39E8C7B5" w14:textId="77777777" w:rsidTr="00904011">
        <w:trPr>
          <w:trHeight w:val="56"/>
        </w:trPr>
        <w:tc>
          <w:tcPr>
            <w:tcW w:w="1075" w:type="dxa"/>
          </w:tcPr>
          <w:p w14:paraId="6A95E01C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12C37B73" w14:textId="37960AC8" w:rsidR="001E3BBF" w:rsidRPr="001E3BBF" w:rsidRDefault="003B2DDF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ข้าถึงประชาชน เข้าถึงง่าย</w:t>
            </w:r>
          </w:p>
        </w:tc>
        <w:tc>
          <w:tcPr>
            <w:tcW w:w="1080" w:type="dxa"/>
            <w:vAlign w:val="center"/>
          </w:tcPr>
          <w:p w14:paraId="7063A61E" w14:textId="0B13D9D4" w:rsidR="001E3BBF" w:rsidRPr="001E3BBF" w:rsidRDefault="00AA5F4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5.42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7BDDD223" w14:textId="07D38EEA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A1E66C5" w14:textId="5B598382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416FA4E" w14:textId="508D4146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60E0A72" w14:textId="77D4C14A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8082DF1" w14:textId="6F359B45" w:rsidR="001E3BBF" w:rsidRPr="0087418D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4"/>
          <w:szCs w:val="4"/>
          <w:shd w:val="clear" w:color="auto" w:fill="FFFFFF"/>
        </w:rPr>
      </w:pPr>
    </w:p>
    <w:p w14:paraId="0518A20C" w14:textId="45265FEF" w:rsidR="00693793" w:rsidRDefault="00693793" w:rsidP="00693793">
      <w:pPr>
        <w:ind w:firstLine="720"/>
        <w:rPr>
          <w:rFonts w:ascii="TH SarabunPSK" w:hAnsi="TH SarabunPSK" w:cs="TH SarabunPSK"/>
          <w:b/>
          <w:bCs/>
          <w:color w:val="202124"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2</w:t>
      </w:r>
      <w:r w:rsidRPr="00C15183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.</w:t>
      </w:r>
      <w:r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 xml:space="preserve"> </w:t>
      </w:r>
      <w:r w:rsidRPr="00C15183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 xml:space="preserve">ผลงาน </w:t>
      </w:r>
      <w:r w:rsidRPr="00C15183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</w:rPr>
        <w:t xml:space="preserve">3 </w:t>
      </w:r>
      <w:r w:rsidRPr="00C15183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เดือนของรัฐบาลเป็นอย่างไรในสายตาของ</w:t>
      </w:r>
      <w:r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ประชาชน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693793" w:rsidRPr="001E3BBF" w14:paraId="6CEDB4E3" w14:textId="77777777" w:rsidTr="000F5DD9">
        <w:trPr>
          <w:trHeight w:val="83"/>
        </w:trPr>
        <w:tc>
          <w:tcPr>
            <w:tcW w:w="1075" w:type="dxa"/>
            <w:vAlign w:val="center"/>
          </w:tcPr>
          <w:p w14:paraId="1D0D5CD6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24AF333E" w14:textId="77777777" w:rsidR="00693793" w:rsidRPr="001E3BBF" w:rsidRDefault="00693793" w:rsidP="000F5DD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15183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ยังประเมินไม่ได้</w:t>
            </w:r>
          </w:p>
        </w:tc>
        <w:tc>
          <w:tcPr>
            <w:tcW w:w="1080" w:type="dxa"/>
            <w:vAlign w:val="center"/>
          </w:tcPr>
          <w:p w14:paraId="704D9F85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9.85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693793" w:rsidRPr="001E3BBF" w14:paraId="347DE4A6" w14:textId="77777777" w:rsidTr="000F5DD9">
        <w:trPr>
          <w:trHeight w:val="119"/>
        </w:trPr>
        <w:tc>
          <w:tcPr>
            <w:tcW w:w="1075" w:type="dxa"/>
          </w:tcPr>
          <w:p w14:paraId="7641672A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461FBC74" w14:textId="77777777" w:rsidR="00693793" w:rsidRPr="001E3BBF" w:rsidRDefault="00693793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15183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ต่ำกว่าที่คาดหวัง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4A8D9444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8.14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693793" w:rsidRPr="001E3BBF" w14:paraId="5B5C0908" w14:textId="77777777" w:rsidTr="000F5DD9">
        <w:trPr>
          <w:trHeight w:val="56"/>
        </w:trPr>
        <w:tc>
          <w:tcPr>
            <w:tcW w:w="1075" w:type="dxa"/>
          </w:tcPr>
          <w:p w14:paraId="5CB97604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51F15CC1" w14:textId="77777777" w:rsidR="00693793" w:rsidRPr="001E3BBF" w:rsidRDefault="00693793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15183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ป็นไปตามที่คาดหวัง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33804822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4.96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693793" w:rsidRPr="001E3BBF" w14:paraId="4DCEC047" w14:textId="77777777" w:rsidTr="000F5DD9">
        <w:trPr>
          <w:trHeight w:val="56"/>
        </w:trPr>
        <w:tc>
          <w:tcPr>
            <w:tcW w:w="1075" w:type="dxa"/>
          </w:tcPr>
          <w:p w14:paraId="74D35916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5335" w:type="dxa"/>
            <w:vAlign w:val="center"/>
          </w:tcPr>
          <w:p w14:paraId="6B0D9162" w14:textId="09B199A2" w:rsidR="00693793" w:rsidRPr="001E3BBF" w:rsidRDefault="00693793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15183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ดีกว่าที่คาดหวั</w:t>
            </w:r>
            <w:r w:rsidR="004C49DC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ง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</w:t>
            </w:r>
          </w:p>
        </w:tc>
        <w:tc>
          <w:tcPr>
            <w:tcW w:w="1080" w:type="dxa"/>
            <w:vAlign w:val="center"/>
          </w:tcPr>
          <w:p w14:paraId="028F4821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7.05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0FB336AB" w14:textId="77777777" w:rsidR="00693793" w:rsidRDefault="00693793" w:rsidP="00693793">
      <w:pPr>
        <w:rPr>
          <w:rFonts w:ascii="TH SarabunPSK" w:hAnsi="TH SarabunPSK" w:cs="TH SarabunPSK"/>
          <w:b/>
          <w:bCs/>
          <w:color w:val="202124"/>
          <w:sz w:val="28"/>
          <w:szCs w:val="28"/>
          <w:shd w:val="clear" w:color="auto" w:fill="FFFFFF"/>
        </w:rPr>
      </w:pPr>
    </w:p>
    <w:p w14:paraId="6945048D" w14:textId="77777777" w:rsidR="00693793" w:rsidRDefault="00693793" w:rsidP="00693793">
      <w:pPr>
        <w:rPr>
          <w:rFonts w:ascii="TH SarabunPSK" w:hAnsi="TH SarabunPSK" w:cs="TH SarabunPSK"/>
          <w:b/>
          <w:bCs/>
          <w:color w:val="000000"/>
          <w:sz w:val="28"/>
          <w:szCs w:val="28"/>
        </w:rPr>
      </w:pPr>
      <w:r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 xml:space="preserve">     </w:t>
      </w:r>
      <w:r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ab/>
      </w:r>
    </w:p>
    <w:p w14:paraId="17CC8B8A" w14:textId="77777777" w:rsidR="00693793" w:rsidRDefault="00693793" w:rsidP="00693793">
      <w:pPr>
        <w:rPr>
          <w:rFonts w:ascii="TH SarabunPSK" w:hAnsi="TH SarabunPSK" w:cs="TH SarabunPSK"/>
          <w:b/>
          <w:bCs/>
          <w:color w:val="000000"/>
          <w:sz w:val="28"/>
          <w:szCs w:val="28"/>
        </w:rPr>
      </w:pPr>
    </w:p>
    <w:p w14:paraId="1D11D958" w14:textId="77777777" w:rsidR="00693793" w:rsidRDefault="00693793" w:rsidP="00693793">
      <w:pPr>
        <w:rPr>
          <w:rFonts w:ascii="TH SarabunPSK" w:hAnsi="TH SarabunPSK" w:cs="TH SarabunPSK"/>
          <w:b/>
          <w:bCs/>
          <w:color w:val="000000"/>
          <w:sz w:val="28"/>
          <w:szCs w:val="28"/>
        </w:rPr>
      </w:pPr>
    </w:p>
    <w:p w14:paraId="50CBBEE3" w14:textId="77777777" w:rsidR="00693793" w:rsidRPr="0087418D" w:rsidRDefault="00693793" w:rsidP="00693793">
      <w:pPr>
        <w:ind w:firstLine="720"/>
        <w:rPr>
          <w:rFonts w:ascii="TH SarabunPSK" w:hAnsi="TH SarabunPSK" w:cs="TH SarabunPSK"/>
          <w:b/>
          <w:bCs/>
          <w:color w:val="000000"/>
          <w:sz w:val="4"/>
          <w:szCs w:val="4"/>
        </w:rPr>
      </w:pPr>
    </w:p>
    <w:p w14:paraId="3366F3F7" w14:textId="77777777" w:rsidR="00693793" w:rsidRPr="005868E2" w:rsidRDefault="00693793" w:rsidP="00693793">
      <w:pPr>
        <w:ind w:firstLine="720"/>
        <w:rPr>
          <w:rFonts w:ascii="TH SarabunPSK" w:hAnsi="TH SarabunPSK" w:cs="TH SarabunPSK"/>
          <w:b/>
          <w:bCs/>
          <w:color w:val="000000"/>
          <w:sz w:val="16"/>
          <w:szCs w:val="16"/>
        </w:rPr>
      </w:pPr>
    </w:p>
    <w:p w14:paraId="0FAA1AFB" w14:textId="34C3EAE6" w:rsidR="00693793" w:rsidRDefault="00693793" w:rsidP="00693793">
      <w:pPr>
        <w:ind w:firstLine="720"/>
        <w:rPr>
          <w:rFonts w:ascii="TH SarabunPSK" w:hAnsi="TH SarabunPSK" w:cs="TH SarabunPSK"/>
          <w:b/>
          <w:bCs/>
          <w:color w:val="000000"/>
          <w:sz w:val="28"/>
          <w:szCs w:val="28"/>
        </w:rPr>
      </w:pPr>
      <w:r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3</w:t>
      </w:r>
      <w:r w:rsidRPr="00C15183"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 xml:space="preserve">. </w:t>
      </w:r>
      <w:r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ประชาชน</w:t>
      </w:r>
      <w:r w:rsidRPr="00C15183"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>เชื่อมั่นการแก้ปัญหาเศรษฐกิจของรัฐบา</w:t>
      </w:r>
      <w:r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ลหรือไม่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693793" w:rsidRPr="001E3BBF" w14:paraId="19C738AA" w14:textId="77777777" w:rsidTr="000F5DD9">
        <w:trPr>
          <w:trHeight w:val="83"/>
        </w:trPr>
        <w:tc>
          <w:tcPr>
            <w:tcW w:w="1075" w:type="dxa"/>
            <w:vAlign w:val="center"/>
          </w:tcPr>
          <w:p w14:paraId="0BD9D745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3F241B81" w14:textId="77777777" w:rsidR="00693793" w:rsidRPr="001E3BBF" w:rsidRDefault="00693793" w:rsidP="000F5DD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15183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ไม่เชื่อมั่น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   </w:t>
            </w:r>
          </w:p>
        </w:tc>
        <w:tc>
          <w:tcPr>
            <w:tcW w:w="1080" w:type="dxa"/>
            <w:vAlign w:val="center"/>
          </w:tcPr>
          <w:p w14:paraId="673FE87F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4.99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693793" w:rsidRPr="001E3BBF" w14:paraId="0D360E20" w14:textId="77777777" w:rsidTr="000F5DD9">
        <w:trPr>
          <w:trHeight w:val="119"/>
        </w:trPr>
        <w:tc>
          <w:tcPr>
            <w:tcW w:w="1075" w:type="dxa"/>
          </w:tcPr>
          <w:p w14:paraId="0AD59426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3EA126BC" w14:textId="77777777" w:rsidR="00693793" w:rsidRPr="001E3BBF" w:rsidRDefault="00693793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15183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ชื่อมั่น</w:t>
            </w:r>
          </w:p>
        </w:tc>
        <w:tc>
          <w:tcPr>
            <w:tcW w:w="1080" w:type="dxa"/>
            <w:vAlign w:val="center"/>
          </w:tcPr>
          <w:p w14:paraId="4757C53A" w14:textId="77777777" w:rsidR="00693793" w:rsidRPr="001E3BBF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5.01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5DE1190E" w14:textId="77777777" w:rsidR="00693793" w:rsidRDefault="00693793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36BB5E3E" w14:textId="77777777" w:rsidR="00693793" w:rsidRDefault="00693793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2704315F" w14:textId="77777777" w:rsidR="00693793" w:rsidRPr="0087418D" w:rsidRDefault="00693793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253845C9" w14:textId="77777777" w:rsidR="00693793" w:rsidRPr="00693793" w:rsidRDefault="00693793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p w14:paraId="5A98A4FB" w14:textId="15410211" w:rsidR="001E3BBF" w:rsidRDefault="00693793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1E3BBF">
        <w:rPr>
          <w:rFonts w:ascii="TH SarabunPSK" w:hAnsi="TH SarabunPSK" w:cs="TH SarabunPSK" w:hint="cs"/>
          <w:b/>
          <w:bCs/>
          <w:sz w:val="28"/>
          <w:szCs w:val="28"/>
          <w:cs/>
        </w:rPr>
        <w:t>. ประชาชน</w:t>
      </w:r>
      <w:r w:rsidR="001E3BBF" w:rsidRPr="002D57A4">
        <w:rPr>
          <w:rFonts w:ascii="TH SarabunPSK" w:hAnsi="TH SarabunPSK" w:cs="TH SarabunPSK"/>
          <w:b/>
          <w:bCs/>
          <w:sz w:val="28"/>
          <w:szCs w:val="28"/>
          <w:cs/>
        </w:rPr>
        <w:t xml:space="preserve">คิดว่านโยบายใดของรัฐบาลที่เห็นผลชัดเจนที่สุดใน 3 เดือนที่ผ่านมา  </w:t>
      </w:r>
    </w:p>
    <w:tbl>
      <w:tblPr>
        <w:tblStyle w:val="TableGrid"/>
        <w:tblpPr w:leftFromText="180" w:rightFromText="180" w:vertAnchor="text" w:horzAnchor="margin" w:tblpX="715" w:tblpY="12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10"/>
        <w:gridCol w:w="1080"/>
      </w:tblGrid>
      <w:tr w:rsidR="001E3BBF" w:rsidRPr="001E3BBF" w14:paraId="4ADA396C" w14:textId="77777777" w:rsidTr="00F345F7">
        <w:trPr>
          <w:trHeight w:val="83"/>
        </w:trPr>
        <w:tc>
          <w:tcPr>
            <w:tcW w:w="1075" w:type="dxa"/>
            <w:vAlign w:val="center"/>
          </w:tcPr>
          <w:p w14:paraId="755B11F2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10" w:type="dxa"/>
            <w:vAlign w:val="center"/>
          </w:tcPr>
          <w:p w14:paraId="41CC6CEC" w14:textId="5289F0F6" w:rsidR="001E3BBF" w:rsidRPr="001E3BBF" w:rsidRDefault="003B2DDF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แจกเงิน 10,000 บาท</w:t>
            </w:r>
          </w:p>
        </w:tc>
        <w:tc>
          <w:tcPr>
            <w:tcW w:w="1080" w:type="dxa"/>
            <w:vAlign w:val="center"/>
          </w:tcPr>
          <w:p w14:paraId="5A7B64E3" w14:textId="214761E1" w:rsidR="001E3BBF" w:rsidRPr="001E3BBF" w:rsidRDefault="00FF68C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1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44</w:t>
            </w:r>
            <w:r w:rsidR="001E3BBF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3D24AE6F" w14:textId="77777777" w:rsidTr="00F345F7">
        <w:trPr>
          <w:trHeight w:val="119"/>
        </w:trPr>
        <w:tc>
          <w:tcPr>
            <w:tcW w:w="1075" w:type="dxa"/>
          </w:tcPr>
          <w:p w14:paraId="30D9BFB9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10" w:type="dxa"/>
            <w:vAlign w:val="center"/>
          </w:tcPr>
          <w:p w14:paraId="2C9CEDBB" w14:textId="0BDC40DF" w:rsidR="001E3BBF" w:rsidRPr="001E3BBF" w:rsidRDefault="00F345F7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กระตุ้น</w:t>
            </w:r>
            <w:r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 xml:space="preserve">การท่องเที่ยว 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B58EA64" w14:textId="692B67E6" w:rsidR="001E3BBF" w:rsidRPr="001E3BBF" w:rsidRDefault="00FF68C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6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69</w:t>
            </w:r>
            <w:r w:rsidR="00AA5F4D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154D7E47" w14:textId="77777777" w:rsidTr="00F345F7">
        <w:trPr>
          <w:trHeight w:val="56"/>
        </w:trPr>
        <w:tc>
          <w:tcPr>
            <w:tcW w:w="1075" w:type="dxa"/>
          </w:tcPr>
          <w:p w14:paraId="4344A354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10" w:type="dxa"/>
            <w:vAlign w:val="center"/>
          </w:tcPr>
          <w:p w14:paraId="3B3AA089" w14:textId="1BB151FA" w:rsidR="001E3BBF" w:rsidRPr="001E3BBF" w:rsidRDefault="003B2DDF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2D57A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บัตรสวัสดิการแห่งรัฐ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532D8B80" w14:textId="413DC430" w:rsidR="001E3BBF" w:rsidRPr="001E3BBF" w:rsidRDefault="00FF68C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9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06</w:t>
            </w:r>
            <w:r w:rsidR="00AA5F4D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2D83029B" w14:textId="1607BE6A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220B4A3" w14:textId="7BBE99AB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A1A27C3" w14:textId="38743A62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DF09392" w14:textId="715A3D4D" w:rsidR="001E3BBF" w:rsidRPr="0087418D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26F55736" w14:textId="098997E1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7E943EDE" w14:textId="77777777" w:rsidR="00C56CC4" w:rsidRPr="0087418D" w:rsidRDefault="00C56CC4" w:rsidP="006F5CCB">
      <w:pPr>
        <w:pStyle w:val="Body"/>
        <w:jc w:val="thaiDistribute"/>
        <w:rPr>
          <w:rFonts w:ascii="TH SarabunPSK" w:hAnsi="TH SarabunPSK" w:cs="TH SarabunPSK"/>
          <w:b/>
          <w:bCs/>
          <w:sz w:val="2"/>
          <w:szCs w:val="2"/>
          <w:shd w:val="clear" w:color="auto" w:fill="FFFFFF"/>
        </w:rPr>
      </w:pPr>
    </w:p>
    <w:p w14:paraId="28D03611" w14:textId="5CAFF474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 xml:space="preserve">    </w:t>
      </w:r>
      <w:r>
        <w:rPr>
          <w:rFonts w:ascii="TH SarabunPSK" w:hAnsi="TH SarabunPSK" w:cs="TH SarabunPSK"/>
          <w:b/>
          <w:bCs/>
          <w:color w:val="202124"/>
          <w:sz w:val="28"/>
          <w:szCs w:val="28"/>
          <w:shd w:val="clear" w:color="auto" w:fill="FFFFFF"/>
          <w:cs/>
        </w:rPr>
        <w:tab/>
      </w:r>
      <w:r w:rsidR="00693793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5</w:t>
      </w:r>
      <w:r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. ประชาชน</w:t>
      </w:r>
      <w:r w:rsidRPr="00D714EA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คิดว่าเรื่องใดที่รัฐบาลควรเร่งดำเนินการแก้ไขโดยด่วน</w:t>
      </w:r>
    </w:p>
    <w:tbl>
      <w:tblPr>
        <w:tblStyle w:val="TableGrid"/>
        <w:tblpPr w:leftFromText="180" w:rightFromText="180" w:vertAnchor="text" w:horzAnchor="margin" w:tblpX="715" w:tblpY="12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10"/>
        <w:gridCol w:w="1080"/>
      </w:tblGrid>
      <w:tr w:rsidR="001E3BBF" w:rsidRPr="001E3BBF" w14:paraId="2531A6C6" w14:textId="77777777" w:rsidTr="00D64B33">
        <w:trPr>
          <w:trHeight w:val="83"/>
        </w:trPr>
        <w:tc>
          <w:tcPr>
            <w:tcW w:w="1075" w:type="dxa"/>
            <w:vAlign w:val="center"/>
          </w:tcPr>
          <w:p w14:paraId="5828F08B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10" w:type="dxa"/>
            <w:vAlign w:val="center"/>
          </w:tcPr>
          <w:p w14:paraId="35A0FC3C" w14:textId="7BDC0CBF" w:rsidR="001E3BBF" w:rsidRPr="001E3BBF" w:rsidRDefault="003B2DDF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714EA">
              <w:rPr>
                <w:rFonts w:ascii="TH SarabunPSK" w:hAnsi="TH SarabunPSK" w:cs="TH SarabunPSK" w:hint="cs"/>
                <w:color w:val="202124"/>
                <w:sz w:val="28"/>
                <w:szCs w:val="28"/>
                <w:cs/>
                <w:lang w:eastAsia="en-US"/>
              </w:rPr>
              <w:t>แก้ปัญหาค่าครองชีพ</w:t>
            </w:r>
            <w:r w:rsidR="00F345F7">
              <w:rPr>
                <w:rFonts w:ascii="TH SarabunPSK" w:hAnsi="TH SarabunPSK" w:cs="TH SarabunPSK" w:hint="cs"/>
                <w:color w:val="202124"/>
                <w:sz w:val="28"/>
                <w:szCs w:val="28"/>
                <w:cs/>
                <w:lang w:eastAsia="en-US"/>
              </w:rPr>
              <w:t xml:space="preserve"> </w:t>
            </w:r>
            <w:r w:rsidR="00F345F7" w:rsidRPr="00D714EA">
              <w:rPr>
                <w:rFonts w:ascii="TH SarabunPSK" w:hAnsi="TH SarabunPSK" w:cs="TH SarabunPSK" w:hint="cs"/>
                <w:color w:val="202124"/>
                <w:sz w:val="28"/>
                <w:szCs w:val="28"/>
                <w:cs/>
                <w:lang w:eastAsia="en-US"/>
              </w:rPr>
              <w:t>สร้างงาน เพิ่มรายได้</w:t>
            </w:r>
          </w:p>
        </w:tc>
        <w:tc>
          <w:tcPr>
            <w:tcW w:w="1080" w:type="dxa"/>
            <w:vAlign w:val="center"/>
          </w:tcPr>
          <w:p w14:paraId="7BF9474F" w14:textId="31D066BD" w:rsidR="001E3BBF" w:rsidRPr="001E3BBF" w:rsidRDefault="00FF68C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0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84</w:t>
            </w:r>
            <w:r w:rsidR="001E3BBF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7D39DC16" w14:textId="77777777" w:rsidTr="00D64B33">
        <w:trPr>
          <w:trHeight w:val="119"/>
        </w:trPr>
        <w:tc>
          <w:tcPr>
            <w:tcW w:w="1075" w:type="dxa"/>
          </w:tcPr>
          <w:p w14:paraId="7CD7C42E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10" w:type="dxa"/>
            <w:vAlign w:val="center"/>
          </w:tcPr>
          <w:p w14:paraId="7C8E1922" w14:textId="7AE41188" w:rsidR="001E3BBF" w:rsidRPr="001E3BBF" w:rsidRDefault="00006ED6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D714EA">
              <w:rPr>
                <w:rFonts w:ascii="TH SarabunPSK" w:hAnsi="TH SarabunPSK" w:cs="TH SarabunPSK" w:hint="cs"/>
                <w:color w:val="202124"/>
                <w:sz w:val="28"/>
                <w:szCs w:val="28"/>
                <w:cs/>
                <w:lang w:eastAsia="en-US"/>
              </w:rPr>
              <w:t>แก้ปัญหายาเสพติด</w:t>
            </w:r>
            <w:r>
              <w:rPr>
                <w:rFonts w:ascii="TH SarabunPSK" w:hAnsi="TH SarabunPSK" w:cs="TH SarabunPSK" w:hint="cs"/>
                <w:color w:val="202124"/>
                <w:sz w:val="28"/>
                <w:szCs w:val="28"/>
                <w:cs/>
                <w:lang w:eastAsia="en-US"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72673A70" w14:textId="0E7DE1F8" w:rsidR="001E3BBF" w:rsidRPr="001E3BBF" w:rsidRDefault="00FF68C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1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53</w:t>
            </w:r>
            <w:r w:rsidR="00006ED6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2DC1EED6" w14:textId="77777777" w:rsidTr="00D64B33">
        <w:trPr>
          <w:trHeight w:val="56"/>
        </w:trPr>
        <w:tc>
          <w:tcPr>
            <w:tcW w:w="1075" w:type="dxa"/>
          </w:tcPr>
          <w:p w14:paraId="2FBD2C82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10" w:type="dxa"/>
            <w:vAlign w:val="center"/>
          </w:tcPr>
          <w:p w14:paraId="07613C17" w14:textId="2BD6D5C9" w:rsidR="001E3BBF" w:rsidRPr="001E3BBF" w:rsidRDefault="00006ED6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362D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แก้ปัญหาเศรษฐกิจ</w:t>
            </w:r>
            <w:r w:rsidR="00C15288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ทั้งระบบ</w:t>
            </w:r>
          </w:p>
        </w:tc>
        <w:tc>
          <w:tcPr>
            <w:tcW w:w="1080" w:type="dxa"/>
            <w:vAlign w:val="center"/>
          </w:tcPr>
          <w:p w14:paraId="384AEF0F" w14:textId="0E52A763" w:rsidR="001E3BBF" w:rsidRPr="001E3BBF" w:rsidRDefault="00FF68C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9</w:t>
            </w:r>
            <w:r w:rsidR="00AA5F4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62</w:t>
            </w:r>
            <w:r w:rsidR="00006ED6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40B29DB8" w14:textId="1F5974F0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5E7CD8A" w14:textId="68C5035E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91F1DFD" w14:textId="69CE61E0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D8DCEF4" w14:textId="344934CB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77B1487" w14:textId="47CF7581" w:rsidR="001E3BBF" w:rsidRPr="0087418D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4"/>
          <w:szCs w:val="4"/>
          <w:shd w:val="clear" w:color="auto" w:fill="FFFFFF"/>
        </w:rPr>
      </w:pPr>
    </w:p>
    <w:p w14:paraId="2C7F70F4" w14:textId="6E297716" w:rsidR="001E3BBF" w:rsidRDefault="00241115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6</w:t>
      </w:r>
      <w:r w:rsidR="001E3BBF" w:rsidRPr="00C15183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. สิ่งที่</w:t>
      </w:r>
      <w:r w:rsidR="001E3BBF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ประชาชน</w:t>
      </w:r>
      <w:r w:rsidR="001E3BBF" w:rsidRPr="00C15183">
        <w:rPr>
          <w:rFonts w:ascii="TH SarabunPSK" w:hAnsi="TH SarabunPSK" w:cs="TH SarabunPSK" w:hint="cs"/>
          <w:b/>
          <w:bCs/>
          <w:color w:val="202124"/>
          <w:sz w:val="28"/>
          <w:szCs w:val="28"/>
          <w:shd w:val="clear" w:color="auto" w:fill="FFFFFF"/>
          <w:cs/>
        </w:rPr>
        <w:t>อยากฝากถึงนายกรัฐมนตรีแพทองธาร ในฐานะผู้นำประเทศ</w:t>
      </w:r>
    </w:p>
    <w:tbl>
      <w:tblPr>
        <w:tblStyle w:val="TableGrid"/>
        <w:tblpPr w:leftFromText="180" w:rightFromText="180" w:vertAnchor="text" w:horzAnchor="margin" w:tblpX="715" w:tblpY="124"/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990"/>
      </w:tblGrid>
      <w:tr w:rsidR="001E3BBF" w:rsidRPr="001E3BBF" w14:paraId="0E27D0C7" w14:textId="77777777" w:rsidTr="00B85F47">
        <w:trPr>
          <w:trHeight w:val="83"/>
        </w:trPr>
        <w:tc>
          <w:tcPr>
            <w:tcW w:w="1075" w:type="dxa"/>
            <w:vAlign w:val="center"/>
          </w:tcPr>
          <w:p w14:paraId="796CEA12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625CAA79" w14:textId="0AF4420A" w:rsidR="001E3BBF" w:rsidRPr="00241115" w:rsidRDefault="00241115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2"/>
                <w:szCs w:val="28"/>
              </w:rPr>
            </w:pPr>
            <w:r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>ฟื้นฟูเศรษฐกิจ</w:t>
            </w:r>
            <w:r w:rsidR="004B178D">
              <w:rPr>
                <w:rFonts w:ascii="TH SarabunPSK" w:hAnsi="TH SarabunPSK" w:cs="TH SarabunPSK" w:hint="cs"/>
                <w:sz w:val="22"/>
                <w:szCs w:val="28"/>
                <w:cs/>
              </w:rPr>
              <w:t xml:space="preserve"> </w:t>
            </w:r>
            <w:r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>ลดค่าครองชีพ สร้างงาน</w:t>
            </w:r>
            <w:r w:rsidR="002855D1">
              <w:rPr>
                <w:rFonts w:ascii="TH SarabunPSK" w:hAnsi="TH SarabunPSK" w:cs="TH SarabunPSK" w:hint="cs"/>
                <w:sz w:val="22"/>
                <w:szCs w:val="28"/>
                <w:cs/>
              </w:rPr>
              <w:t xml:space="preserve"> </w:t>
            </w:r>
            <w:r w:rsidR="004B178D">
              <w:rPr>
                <w:rFonts w:ascii="TH SarabunPSK" w:hAnsi="TH SarabunPSK" w:cs="TH SarabunPSK" w:hint="cs"/>
                <w:sz w:val="22"/>
                <w:szCs w:val="28"/>
                <w:cs/>
              </w:rPr>
              <w:t>สร้าง</w:t>
            </w:r>
            <w:r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>รายได้ให้ประชาชนอย่างทั่วถึง</w:t>
            </w:r>
          </w:p>
        </w:tc>
        <w:tc>
          <w:tcPr>
            <w:tcW w:w="990" w:type="dxa"/>
            <w:vAlign w:val="center"/>
          </w:tcPr>
          <w:p w14:paraId="1804E091" w14:textId="1763DB9F" w:rsidR="001E3BBF" w:rsidRPr="001E3BBF" w:rsidRDefault="00CD260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9.14</w:t>
            </w:r>
            <w:r w:rsidR="001E3BBF"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1B22BF88" w14:textId="77777777" w:rsidTr="00B85F47">
        <w:trPr>
          <w:trHeight w:val="119"/>
        </w:trPr>
        <w:tc>
          <w:tcPr>
            <w:tcW w:w="1075" w:type="dxa"/>
          </w:tcPr>
          <w:p w14:paraId="28811B51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01AEAA" w14:textId="423235F4" w:rsidR="001E3BBF" w:rsidRPr="00241115" w:rsidRDefault="00C15288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2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2"/>
                <w:szCs w:val="28"/>
                <w:cs/>
              </w:rPr>
              <w:t>ปรับการ</w:t>
            </w:r>
            <w:r w:rsidR="00241115"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>สื่อสาร</w:t>
            </w:r>
            <w:r>
              <w:rPr>
                <w:rFonts w:ascii="TH SarabunPSK" w:hAnsi="TH SarabunPSK" w:cs="TH SarabunPSK" w:hint="cs"/>
                <w:sz w:val="22"/>
                <w:szCs w:val="28"/>
                <w:cs/>
              </w:rPr>
              <w:t>ให้</w:t>
            </w:r>
            <w:r w:rsidR="00241115"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>ชัดเจน รับฟังปัญหา</w:t>
            </w:r>
          </w:p>
        </w:tc>
        <w:tc>
          <w:tcPr>
            <w:tcW w:w="990" w:type="dxa"/>
            <w:vAlign w:val="center"/>
          </w:tcPr>
          <w:p w14:paraId="6796B175" w14:textId="6DB28206" w:rsidR="001E3BBF" w:rsidRPr="001E3BBF" w:rsidRDefault="00CD260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4.50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1E3BBF" w:rsidRPr="001E3BBF" w14:paraId="2AE7953F" w14:textId="77777777" w:rsidTr="00B85F47">
        <w:trPr>
          <w:trHeight w:val="56"/>
        </w:trPr>
        <w:tc>
          <w:tcPr>
            <w:tcW w:w="1075" w:type="dxa"/>
          </w:tcPr>
          <w:p w14:paraId="1F1A78B5" w14:textId="77777777" w:rsidR="001E3BBF" w:rsidRPr="001E3BBF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E3BB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595895A" w14:textId="7BA2677B" w:rsidR="001E3BBF" w:rsidRPr="00241115" w:rsidRDefault="00241115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22"/>
                <w:szCs w:val="28"/>
                <w:cs/>
              </w:rPr>
            </w:pPr>
            <w:r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>ปราบปรามอาชญากรรม</w:t>
            </w:r>
            <w:r w:rsidR="00C15288">
              <w:rPr>
                <w:rFonts w:ascii="TH SarabunPSK" w:hAnsi="TH SarabunPSK" w:cs="TH SarabunPSK" w:hint="cs"/>
                <w:sz w:val="22"/>
                <w:szCs w:val="28"/>
                <w:cs/>
              </w:rPr>
              <w:t>ไซเบอร์</w:t>
            </w:r>
            <w:r w:rsidRPr="00241115">
              <w:rPr>
                <w:rFonts w:ascii="TH SarabunPSK" w:hAnsi="TH SarabunPSK" w:cs="TH SarabunPSK" w:hint="cs"/>
                <w:sz w:val="22"/>
                <w:szCs w:val="28"/>
                <w:cs/>
              </w:rPr>
              <w:t xml:space="preserve"> ยาเสพติด ผู้มีอิทธิพล </w:t>
            </w:r>
          </w:p>
        </w:tc>
        <w:tc>
          <w:tcPr>
            <w:tcW w:w="990" w:type="dxa"/>
            <w:vAlign w:val="center"/>
          </w:tcPr>
          <w:p w14:paraId="64C3141D" w14:textId="07BD78E2" w:rsidR="001E3BBF" w:rsidRPr="001E3BBF" w:rsidRDefault="00CD260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9.</w:t>
            </w:r>
            <w:r w:rsidR="00F04BDA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36</w:t>
            </w:r>
            <w:r w:rsidRPr="001E3BBF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</w:tbl>
    <w:p w14:paraId="64E19122" w14:textId="1E25209E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9DD47BF" w14:textId="3573E2C8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3479925" w14:textId="6496A662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F6C8ACB" w14:textId="580EA599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4AE128D" w14:textId="41CA6378" w:rsidR="004B178D" w:rsidRDefault="00B47588" w:rsidP="001E3BBF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      </w:t>
      </w:r>
      <w:r w:rsidR="00FF278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</w:t>
      </w:r>
    </w:p>
    <w:p w14:paraId="450681C9" w14:textId="39AF97AE" w:rsidR="00965328" w:rsidRPr="001607F9" w:rsidRDefault="00C56CC4" w:rsidP="001E3BBF">
      <w:pPr>
        <w:pStyle w:val="Body"/>
        <w:jc w:val="thaiDistribute"/>
        <w:rPr>
          <w:rFonts w:ascii="TH SarabunPSK" w:hAnsi="TH SarabunPSK" w:cs="TH SarabunPSK"/>
          <w:b/>
          <w:bCs/>
          <w:sz w:val="36"/>
          <w:szCs w:val="36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0E29E97D">
                <wp:simplePos x="0" y="0"/>
                <wp:positionH relativeFrom="column">
                  <wp:posOffset>5562600</wp:posOffset>
                </wp:positionH>
                <wp:positionV relativeFrom="paragraph">
                  <wp:posOffset>24765</wp:posOffset>
                </wp:positionV>
                <wp:extent cx="729615" cy="395605"/>
                <wp:effectExtent l="0" t="19050" r="32385" b="425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615" cy="3956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69DDA2F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38pt;margin-top:1.95pt;width:57.45pt;height:3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" adj="15744" fillcolor="white [3201]" strokecolor="black [3200]" strokeweight="1pt"/>
            </w:pict>
          </mc:Fallback>
        </mc:AlternateContent>
      </w:r>
      <w:r w:rsidR="004B178D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      </w:t>
      </w:r>
      <w:r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 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*หมายเหตุ   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ผู้ตอบ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สามารถ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ระบุความคิดเห็นได้มากกว่า 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เรื่อง (ค่าร้อยละจึงคำนวณในแต่</w:t>
      </w:r>
      <w:r w:rsidR="00965328" w:rsidRPr="001607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ละข้อ</w:t>
      </w:r>
      <w:r w:rsidR="00965328" w:rsidRPr="001607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965328" w:rsidRPr="001607F9">
        <w:rPr>
          <w:rFonts w:ascii="TH SarabunPSK" w:hAnsi="TH SarabunPSK" w:cs="TH SarabunPSK"/>
          <w:b/>
          <w:bCs/>
          <w:sz w:val="36"/>
          <w:szCs w:val="36"/>
          <w:shd w:val="clear" w:color="auto" w:fill="FFFFFF"/>
          <w:cs/>
        </w:rPr>
        <w:t xml:space="preserve">   </w:t>
      </w:r>
    </w:p>
    <w:p w14:paraId="37BFDA7B" w14:textId="01948499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57A0357" w14:textId="6AFFD0BE" w:rsidR="00241115" w:rsidRDefault="00241115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9A6220C" w14:textId="53E60DB5" w:rsidR="00C05521" w:rsidRDefault="00340C7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57F2B33F">
                <wp:simplePos x="0" y="0"/>
                <wp:positionH relativeFrom="margin">
                  <wp:posOffset>842975</wp:posOffset>
                </wp:positionH>
                <wp:positionV relativeFrom="paragraph">
                  <wp:posOffset>34925</wp:posOffset>
                </wp:positionV>
                <wp:extent cx="4856671" cy="483870"/>
                <wp:effectExtent l="0" t="0" r="2032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671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E0657D" w14:textId="78C4E52C" w:rsidR="00B06487" w:rsidRPr="00B06487" w:rsidRDefault="003B7EEF" w:rsidP="00B0648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0648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B0648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: </w:t>
                            </w:r>
                            <w:r w:rsidR="00113D05" w:rsidRPr="00113D0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3 </w:t>
                            </w:r>
                            <w:r w:rsidR="00113D05" w:rsidRPr="00113D0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เดือนรัฐบาลแพทองธาร</w:t>
                            </w:r>
                          </w:p>
                          <w:p w14:paraId="51B31D2E" w14:textId="2F2BD6E9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oundrect w14:anchorId="629D6F41" id="_x0000_s1029" style="position:absolute;margin-left:66.4pt;margin-top:2.75pt;width:382.4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">
                <v:textbox>
                  <w:txbxContent>
                    <w:p w14:paraId="3FE0657D" w14:textId="78C4E52C" w:rsidR="00B06487" w:rsidRPr="00B06487" w:rsidRDefault="003B7EEF" w:rsidP="00B0648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B0648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B0648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B0648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113D05" w:rsidRPr="00113D0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3 </w:t>
                      </w:r>
                      <w:r w:rsidR="00113D05" w:rsidRPr="00113D0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เดือนรัฐบาลแพทองธาร</w:t>
                      </w:r>
                    </w:p>
                    <w:p w14:paraId="51B31D2E" w14:textId="2F2BD6E9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CD1C284" w14:textId="7E930862" w:rsidR="00965328" w:rsidRDefault="00965328" w:rsidP="00475D79"/>
    <w:p w14:paraId="2766EB31" w14:textId="32598B19" w:rsidR="00023FDA" w:rsidRPr="00023FDA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</w:p>
    <w:p w14:paraId="71F88D21" w14:textId="77777777" w:rsidR="00AD25E6" w:rsidRDefault="00AD25E6" w:rsidP="00B23651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BE25BB3" w14:textId="26D37BF4" w:rsidR="00C15288" w:rsidRDefault="00C15288" w:rsidP="003C5FDF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“สวนดุสิตโพล” มหาวิทยาลัยสวนดุสิต สำรวจความคิดเห็นประชาชนทั่วประเทศ เรื่อง “3 เดือนรัฐบาลแพทองธาร” กลุ่มตัวอย่าง จำนวน 1,162 คน (สำรวจทางออนไลน์และภาคสนาม) ระหว่างวันที่ 10-13 ธันวาคม 2567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บว่า  กลุ่มตัวอย่างมอง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ุดแข็งของรัฐบาลแพทองธาร คื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าร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ที่ปรึกษาที่มีประสบการณ์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49.38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ภาพรวม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งาน 3 เดือนของรัฐบาล</w:t>
      </w:r>
      <w:r w:rsidR="00375BD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ยังประเมินไม่ได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39.85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่ำกว่าที่คาดหวัง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28.14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ยังไม่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ชื่อมั่นการแก้ปัญหาเศรษฐกิจของรัฐบา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54.99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มองว่า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นโยบายที่เห็นผลชัดเจนที่สุดใน 3 เดือนที่ผ่านมา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ือ การ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จกเงิน 10,000 บาท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71.44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รื่องที่รัฐบาลควรเร่งดำเนินการแก้ไขโดยด่ว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ยังคงเป็นเรื่องการ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ก้ปัญหาค่าครองชีพ สร้างงาน เพิ่มรายได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70.84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สุดท้าย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ิ่งที่ประชาชนอยากฝากถึงนายกรัฐมนตรีแพทองธาร ในฐานะผู้นำประเทศ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ือ เร่ง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ฟื้นฟูเศรษฐกิจ ลดค่าครองชีพ สร้างงาน </w:t>
      </w:r>
      <w:r w:rsidR="00375BD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ร้างรายได้ให้ประชาชนอย่างทั่วถึ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94D23">
        <w:rPr>
          <w:rFonts w:ascii="TH SarabunPSK" w:hAnsi="TH SarabunPSK" w:cs="TH SarabunPSK"/>
          <w:color w:val="000000" w:themeColor="text1"/>
          <w:sz w:val="32"/>
          <w:szCs w:val="32"/>
          <w:cs/>
        </w:rPr>
        <w:t>49.14</w:t>
      </w:r>
    </w:p>
    <w:p w14:paraId="1F87EF6F" w14:textId="16BA6DDA" w:rsidR="003C5FDF" w:rsidRDefault="003C5FDF" w:rsidP="003C5FDF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</w:t>
      </w:r>
      <w:r w:rsidR="006124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จากผลโพลสะท้อนให้เห็นว่า ผลงาน </w:t>
      </w:r>
      <w:r w:rsidR="006124A7">
        <w:rPr>
          <w:rFonts w:ascii="TH SarabunPSK" w:hAnsi="TH SarabunPSK" w:cs="TH SarabunPSK"/>
          <w:color w:val="000000" w:themeColor="text1"/>
          <w:sz w:val="32"/>
          <w:szCs w:val="32"/>
        </w:rPr>
        <w:t xml:space="preserve">3 </w:t>
      </w:r>
      <w:r w:rsidR="006124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ดือนรัฐบาลแพทองธารยังประเมินไม่ได้ และบางส่วนมองว่าต่ำกว่าที่คาดหวังไว้ แม้</w:t>
      </w:r>
      <w:r w:rsidR="006124A7" w:rsidRPr="00861163">
        <w:rPr>
          <w:rFonts w:ascii="TH SarabunPSK" w:hAnsi="TH SarabunPSK" w:cs="TH SarabunPSK"/>
          <w:color w:val="000000" w:themeColor="text1"/>
          <w:sz w:val="32"/>
          <w:szCs w:val="32"/>
          <w:cs/>
        </w:rPr>
        <w:t>นโยบายระยะสั้นจะสร้างความพึงพอใจให้กับประชาชนได้ระดับหนึ่ง แต่</w:t>
      </w:r>
      <w:r w:rsidR="006124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ฐานะที่</w:t>
      </w:r>
      <w:r w:rsidR="006124A7" w:rsidRPr="00861163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ัฐบาลมีที่ปรึกษามากประสบการณ์และขึ้นชื่อเรื่องการทำให้ “คนไทยมีกิน มีใช้” ประชาชน</w:t>
      </w:r>
      <w:r w:rsidR="006124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ึงคาดหวังเห็นการเปลี่ยนแปลงที่ “สื่อสารเป็น</w:t>
      </w:r>
      <w:r w:rsidR="006124A7">
        <w:rPr>
          <w:rFonts w:ascii="TH SarabunPSK" w:hAnsi="TH SarabunPSK" w:cs="TH SarabunPSK"/>
          <w:color w:val="000000" w:themeColor="text1"/>
          <w:sz w:val="32"/>
          <w:szCs w:val="32"/>
          <w:cs/>
        </w:rPr>
        <w:t>-</w:t>
      </w:r>
      <w:r w:rsidR="006124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ห็นผลชัด</w:t>
      </w:r>
      <w:r w:rsidR="006124A7">
        <w:rPr>
          <w:rFonts w:ascii="TH SarabunPSK" w:hAnsi="TH SarabunPSK" w:cs="TH SarabunPSK"/>
          <w:color w:val="000000" w:themeColor="text1"/>
          <w:sz w:val="32"/>
          <w:szCs w:val="32"/>
          <w:cs/>
        </w:rPr>
        <w:t>-</w:t>
      </w:r>
      <w:r w:rsidR="006124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ับต้องได้” ให้มากขึ้น</w:t>
      </w:r>
    </w:p>
    <w:p w14:paraId="2A9BEE13" w14:textId="77777777" w:rsidR="00E34978" w:rsidRPr="008B7EC6" w:rsidRDefault="00E34978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424C994D" w14:textId="0FA1F106" w:rsidR="00235084" w:rsidRDefault="00235084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52A822AF" w14:textId="1747738F" w:rsidR="00235084" w:rsidRDefault="00235084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0DC5623" w14:textId="00075677" w:rsidR="006124A7" w:rsidRPr="00AF612B" w:rsidRDefault="006124A7" w:rsidP="006124A7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F612B">
        <w:rPr>
          <w:rFonts w:ascii="TH SarabunPSK" w:hAnsi="TH SarabunPSK" w:cs="TH SarabunPSK"/>
          <w:sz w:val="32"/>
          <w:szCs w:val="32"/>
          <w:cs/>
        </w:rPr>
        <w:t>ผู้ช่วยศาสตราจารย์ ดร.เบญจพร พึงไชย ผู้ช่วยคณบดีโรงเรียนกฎหมายและการเมือง มหาวิทยาลัยสวนดุสิต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ล่าวว่า</w:t>
      </w:r>
      <w:r w:rsidRPr="000F7940">
        <w:rPr>
          <w:rFonts w:ascii="TH SarabunPSK" w:hAnsi="TH SarabunPSK" w:cs="TH SarabunPSK" w:hint="cs"/>
          <w:sz w:val="32"/>
          <w:szCs w:val="32"/>
          <w:cs/>
        </w:rPr>
        <w:t>ภายใต้รัฐบาลแพทองธารผ่านมาสามเดือน เสมือนช่วงทดลองงาน</w:t>
      </w:r>
      <w:r>
        <w:rPr>
          <w:rFonts w:ascii="TH SarabunPSK" w:hAnsi="TH SarabunPSK" w:cs="TH SarabunPSK" w:hint="cs"/>
          <w:sz w:val="32"/>
          <w:szCs w:val="32"/>
          <w:cs/>
        </w:rPr>
        <w:t>สำหรับรัฐบาลไม้ต่อชุดนี้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 ซึ่งในระยะเวลาที่เข้ามาต้องเผชิญสถานการณ์ต่างๆ ไม่ว่าจะ</w:t>
      </w:r>
      <w:r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0F7940">
        <w:rPr>
          <w:rFonts w:ascii="TH SarabunPSK" w:hAnsi="TH SarabunPSK" w:cs="TH SarabunPSK" w:hint="cs"/>
          <w:sz w:val="32"/>
          <w:szCs w:val="32"/>
          <w:cs/>
        </w:rPr>
        <w:t>ปัญหาน้ำท่วม ความยากจน โดยเฉพาะปัญหาด้านเศรษฐกิจที่ส่งผลต่อชีวิตของประชาชน</w:t>
      </w:r>
      <w:r w:rsidR="00E24F7F">
        <w:rPr>
          <w:rFonts w:ascii="TH SarabunPSK" w:hAnsi="TH SarabunPSK" w:cs="TH SarabunPSK" w:hint="cs"/>
          <w:sz w:val="32"/>
          <w:szCs w:val="32"/>
          <w:cs/>
        </w:rPr>
        <w:t xml:space="preserve">                        </w:t>
      </w:r>
      <w:r w:rsidRPr="000F7940">
        <w:rPr>
          <w:rFonts w:ascii="TH SarabunPSK" w:hAnsi="TH SarabunPSK" w:cs="TH SarabunPSK" w:hint="cs"/>
          <w:sz w:val="32"/>
          <w:szCs w:val="32"/>
          <w:cs/>
        </w:rPr>
        <w:t>มายาวนาน ซึ่งสามเดือนที่ผ่านมา ยังไม่เห็นการดำเนินงานแก้ไขปัญหาที่เป็นรูปธรรม  สอดคล้องกับผลสำรวจที่สะท้อนว่า  ภาพรวม</w:t>
      </w:r>
      <w:r w:rsidRPr="000F7940">
        <w:rPr>
          <w:rFonts w:ascii="TH SarabunPSK" w:hAnsi="TH SarabunPSK" w:cs="TH SarabunPSK"/>
          <w:sz w:val="32"/>
          <w:szCs w:val="32"/>
          <w:cs/>
        </w:rPr>
        <w:t>ผลงาน 3 เดือนของรัฐบาลยังประเมินไม่ได้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 ร้อยละ </w:t>
      </w:r>
      <w:r w:rsidRPr="000F7940">
        <w:rPr>
          <w:rFonts w:ascii="TH SarabunPSK" w:hAnsi="TH SarabunPSK" w:cs="TH SarabunPSK"/>
          <w:sz w:val="32"/>
          <w:szCs w:val="32"/>
          <w:cs/>
        </w:rPr>
        <w:t>39.85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 และต่ำกว่าที่คาดหวัง</w:t>
      </w:r>
      <w:r w:rsidR="009469E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ร้อยละ </w:t>
      </w:r>
      <w:r w:rsidRPr="000F7940">
        <w:rPr>
          <w:rFonts w:ascii="TH SarabunPSK" w:hAnsi="TH SarabunPSK" w:cs="TH SarabunPSK"/>
          <w:sz w:val="32"/>
          <w:szCs w:val="32"/>
        </w:rPr>
        <w:t>28</w:t>
      </w:r>
      <w:r w:rsidRPr="000F7940">
        <w:rPr>
          <w:rFonts w:ascii="TH SarabunPSK" w:hAnsi="TH SarabunPSK" w:cs="TH SarabunPSK"/>
          <w:sz w:val="32"/>
          <w:szCs w:val="32"/>
          <w:cs/>
        </w:rPr>
        <w:t>.</w:t>
      </w:r>
      <w:r w:rsidRPr="000F7940">
        <w:rPr>
          <w:rFonts w:ascii="TH SarabunPSK" w:hAnsi="TH SarabunPSK" w:cs="TH SarabunPSK"/>
          <w:sz w:val="32"/>
          <w:szCs w:val="32"/>
        </w:rPr>
        <w:t xml:space="preserve">14 </w:t>
      </w:r>
      <w:r w:rsidRPr="000F7940">
        <w:rPr>
          <w:rFonts w:ascii="TH SarabunPSK" w:hAnsi="TH SarabunPSK" w:cs="TH SarabunPSK" w:hint="cs"/>
          <w:sz w:val="32"/>
          <w:szCs w:val="32"/>
          <w:cs/>
        </w:rPr>
        <w:t>ทำให้ประชาชนเกิดความไม่เชื่อมั่นใน</w:t>
      </w:r>
      <w:r w:rsidRPr="000F7940">
        <w:rPr>
          <w:rFonts w:ascii="TH SarabunPSK" w:hAnsi="TH SarabunPSK" w:cs="TH SarabunPSK"/>
          <w:sz w:val="32"/>
          <w:szCs w:val="32"/>
          <w:cs/>
        </w:rPr>
        <w:t xml:space="preserve">การแก้ปัญหาเศรษฐกิจ 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ถึงร้อยละ </w:t>
      </w:r>
      <w:r w:rsidRPr="000F7940">
        <w:rPr>
          <w:rFonts w:ascii="TH SarabunPSK" w:hAnsi="TH SarabunPSK" w:cs="TH SarabunPSK"/>
          <w:sz w:val="32"/>
          <w:szCs w:val="32"/>
          <w:cs/>
        </w:rPr>
        <w:t>54.99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 เพราะ</w:t>
      </w:r>
      <w:r w:rsidRPr="000F7940">
        <w:rPr>
          <w:rFonts w:ascii="TH SarabunPSK" w:hAnsi="TH SarabunPSK" w:cs="TH SarabunPSK"/>
          <w:sz w:val="32"/>
          <w:szCs w:val="32"/>
          <w:cs/>
        </w:rPr>
        <w:t>นโยบายที่</w:t>
      </w:r>
      <w:r w:rsidRPr="000F7940">
        <w:rPr>
          <w:rFonts w:ascii="TH SarabunPSK" w:hAnsi="TH SarabunPSK" w:cs="TH SarabunPSK" w:hint="cs"/>
          <w:sz w:val="32"/>
          <w:szCs w:val="32"/>
          <w:cs/>
        </w:rPr>
        <w:t>รัฐบาล</w:t>
      </w:r>
      <w:r w:rsidR="00555D94">
        <w:rPr>
          <w:rFonts w:ascii="TH SarabunPSK" w:hAnsi="TH SarabunPSK" w:cs="TH SarabunPSK" w:hint="cs"/>
          <w:sz w:val="32"/>
          <w:szCs w:val="32"/>
          <w:cs/>
        </w:rPr>
        <w:t>ทำ</w:t>
      </w:r>
      <w:r w:rsidRPr="000F7940">
        <w:rPr>
          <w:rFonts w:ascii="TH SarabunPSK" w:hAnsi="TH SarabunPSK" w:cs="TH SarabunPSK" w:hint="cs"/>
          <w:sz w:val="32"/>
          <w:szCs w:val="32"/>
          <w:cs/>
        </w:rPr>
        <w:t>ได้เพียงอย่างเดียว</w:t>
      </w:r>
      <w:r w:rsidR="00555D9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F7940">
        <w:rPr>
          <w:rFonts w:ascii="TH SarabunPSK" w:hAnsi="TH SarabunPSK" w:cs="TH SarabunPSK" w:hint="cs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จกเงิน 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10,000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บาท สำหรับสิ่งที่ประชาชนต้องการมากที่สุด คือ การแก้ปัญหาเศรษฐกิจเพื่อช่วยเรื่องปากท้องและรายได้ </w:t>
      </w:r>
      <w:r w:rsidRPr="00DC1E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การแถ</w:t>
      </w:r>
      <w:r w:rsidR="007412C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งครั้งนี้</w:t>
      </w:r>
      <w:r w:rsidR="00555D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C1E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ม่ได้มีการพูดถึงผลงานแต่เป็นการกล่าวถึงสิ่งที่รัฐบาลจะทำในปีหน้า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หากถึงเวลาที่ต้องแถลงผลงานครั้งต่อไปจะมีอะไรที่จับต้องได้และทัชใจประชาชนให้เกิดความเชื่อมั่นหรือไม่ คงต้องติดตามกันต่อไป</w:t>
      </w:r>
    </w:p>
    <w:p w14:paraId="1B2A93B5" w14:textId="77777777" w:rsidR="00484135" w:rsidRDefault="00484135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</w:p>
    <w:p w14:paraId="21957426" w14:textId="6A988CB9" w:rsidR="00DF79DD" w:rsidRDefault="00280693" w:rsidP="00DF79DD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8069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ู้ช่วยศาสตราจารย์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F79DD" w:rsidRPr="005D367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ดร.เบญจพร พึงไชย </w:t>
      </w:r>
    </w:p>
    <w:p w14:paraId="7D9589CD" w14:textId="77777777" w:rsidR="00DF79DD" w:rsidRDefault="00DF79DD" w:rsidP="00DF79DD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D367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คณบดีโรงเรียนกฎหมายและการเมือง </w:t>
      </w:r>
    </w:p>
    <w:p w14:paraId="1B5F532C" w14:textId="6CD47FEC" w:rsidR="00794BE5" w:rsidRDefault="00794BE5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  <w:r w:rsidRPr="00DF0115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  <w:cs/>
        </w:rPr>
        <w:t>มหาวิทยาลัยสวนดุสิต</w:t>
      </w:r>
    </w:p>
    <w:p w14:paraId="73250FBC" w14:textId="77777777" w:rsidR="003B33F3" w:rsidRDefault="003B33F3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A6CC764" w14:textId="77777777" w:rsidR="003B33F3" w:rsidRDefault="003B33F3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5071D01" w14:textId="62D0693D" w:rsidR="00560DF6" w:rsidRDefault="00560DF6" w:rsidP="008B7EC6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2B43F6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B6663" w14:textId="77777777" w:rsidR="003F561F" w:rsidRDefault="003F561F" w:rsidP="00CD0D20">
      <w:r>
        <w:separator/>
      </w:r>
    </w:p>
  </w:endnote>
  <w:endnote w:type="continuationSeparator" w:id="0">
    <w:p w14:paraId="6BD75B93" w14:textId="77777777" w:rsidR="003F561F" w:rsidRDefault="003F561F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FD0FD" w14:textId="77777777" w:rsidR="003F561F" w:rsidRDefault="003F561F" w:rsidP="00CD0D20">
      <w:r>
        <w:separator/>
      </w:r>
    </w:p>
  </w:footnote>
  <w:footnote w:type="continuationSeparator" w:id="0">
    <w:p w14:paraId="485D621E" w14:textId="77777777" w:rsidR="003F561F" w:rsidRDefault="003F561F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9"/>
  </w:num>
  <w:num w:numId="5">
    <w:abstractNumId w:val="12"/>
  </w:num>
  <w:num w:numId="6">
    <w:abstractNumId w:val="1"/>
  </w:num>
  <w:num w:numId="7">
    <w:abstractNumId w:val="10"/>
  </w:num>
  <w:num w:numId="8">
    <w:abstractNumId w:val="5"/>
  </w:num>
  <w:num w:numId="9">
    <w:abstractNumId w:val="0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ED6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818"/>
    <w:rsid w:val="0001290F"/>
    <w:rsid w:val="00012B93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AFF"/>
    <w:rsid w:val="00026BA4"/>
    <w:rsid w:val="00026C68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51"/>
    <w:rsid w:val="00027F7B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723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8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EC"/>
    <w:rsid w:val="000503FE"/>
    <w:rsid w:val="000504D2"/>
    <w:rsid w:val="000506B7"/>
    <w:rsid w:val="0005082B"/>
    <w:rsid w:val="00050BB4"/>
    <w:rsid w:val="00050FDD"/>
    <w:rsid w:val="00051001"/>
    <w:rsid w:val="000512EC"/>
    <w:rsid w:val="000513D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AD8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7B1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339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6B1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732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5D0"/>
    <w:rsid w:val="000A1A8B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8FB"/>
    <w:rsid w:val="000A7BC5"/>
    <w:rsid w:val="000A7CFF"/>
    <w:rsid w:val="000B0020"/>
    <w:rsid w:val="000B0028"/>
    <w:rsid w:val="000B02F3"/>
    <w:rsid w:val="000B036E"/>
    <w:rsid w:val="000B0402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24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8B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4FD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5FC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4C5F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277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BE1"/>
    <w:rsid w:val="00113C06"/>
    <w:rsid w:val="00113D05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61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C96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41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D5A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9C3"/>
    <w:rsid w:val="00143A35"/>
    <w:rsid w:val="00143AB7"/>
    <w:rsid w:val="00143B48"/>
    <w:rsid w:val="00143BC1"/>
    <w:rsid w:val="00143CC8"/>
    <w:rsid w:val="001442A7"/>
    <w:rsid w:val="00144640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3"/>
    <w:rsid w:val="00151244"/>
    <w:rsid w:val="00151633"/>
    <w:rsid w:val="00151689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36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3A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7F9"/>
    <w:rsid w:val="0016089F"/>
    <w:rsid w:val="00160BCF"/>
    <w:rsid w:val="00160FBD"/>
    <w:rsid w:val="00161089"/>
    <w:rsid w:val="00161312"/>
    <w:rsid w:val="001613CC"/>
    <w:rsid w:val="0016164F"/>
    <w:rsid w:val="0016173A"/>
    <w:rsid w:val="001619F7"/>
    <w:rsid w:val="00161CA0"/>
    <w:rsid w:val="00161D05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67ECC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A99"/>
    <w:rsid w:val="00172B7A"/>
    <w:rsid w:val="00172DC0"/>
    <w:rsid w:val="00172F31"/>
    <w:rsid w:val="001734EE"/>
    <w:rsid w:val="001739CC"/>
    <w:rsid w:val="00173AEC"/>
    <w:rsid w:val="00173B5E"/>
    <w:rsid w:val="0017463A"/>
    <w:rsid w:val="0017466F"/>
    <w:rsid w:val="001746AF"/>
    <w:rsid w:val="001746E3"/>
    <w:rsid w:val="00174B4E"/>
    <w:rsid w:val="00174E21"/>
    <w:rsid w:val="0017501A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59E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97A"/>
    <w:rsid w:val="00182AC2"/>
    <w:rsid w:val="00182C95"/>
    <w:rsid w:val="001834CB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5E8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5A2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4A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138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D77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21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5FE"/>
    <w:rsid w:val="001D260C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BBF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349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13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49A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A6A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797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084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810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115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DFD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0D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1FE4"/>
    <w:rsid w:val="002621AE"/>
    <w:rsid w:val="00262475"/>
    <w:rsid w:val="002625C0"/>
    <w:rsid w:val="002625F4"/>
    <w:rsid w:val="002629B9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A92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A52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D9A"/>
    <w:rsid w:val="00277F0F"/>
    <w:rsid w:val="002800D2"/>
    <w:rsid w:val="0028025A"/>
    <w:rsid w:val="00280693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5D1"/>
    <w:rsid w:val="0028563B"/>
    <w:rsid w:val="002856BE"/>
    <w:rsid w:val="002858A7"/>
    <w:rsid w:val="00285BF5"/>
    <w:rsid w:val="00285C14"/>
    <w:rsid w:val="00285CE7"/>
    <w:rsid w:val="00285E94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9D2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55F"/>
    <w:rsid w:val="00294842"/>
    <w:rsid w:val="00294A2B"/>
    <w:rsid w:val="00294A76"/>
    <w:rsid w:val="002953D5"/>
    <w:rsid w:val="00295444"/>
    <w:rsid w:val="0029553C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23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58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B29"/>
    <w:rsid w:val="002B3C87"/>
    <w:rsid w:val="002B3E4C"/>
    <w:rsid w:val="002B4090"/>
    <w:rsid w:val="002B4192"/>
    <w:rsid w:val="002B42C5"/>
    <w:rsid w:val="002B42D5"/>
    <w:rsid w:val="002B43F6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1E"/>
    <w:rsid w:val="002F26D4"/>
    <w:rsid w:val="002F26FD"/>
    <w:rsid w:val="002F27E9"/>
    <w:rsid w:val="002F29C4"/>
    <w:rsid w:val="002F2D47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632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74D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08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0C9"/>
    <w:rsid w:val="003151CB"/>
    <w:rsid w:val="0031542A"/>
    <w:rsid w:val="003155A7"/>
    <w:rsid w:val="003155F5"/>
    <w:rsid w:val="003157D8"/>
    <w:rsid w:val="00315989"/>
    <w:rsid w:val="00315B6C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8B8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550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2A3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71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AB0"/>
    <w:rsid w:val="00350B0A"/>
    <w:rsid w:val="00350BE3"/>
    <w:rsid w:val="00350C6C"/>
    <w:rsid w:val="00350D52"/>
    <w:rsid w:val="00350F42"/>
    <w:rsid w:val="0035111F"/>
    <w:rsid w:val="0035112F"/>
    <w:rsid w:val="0035122F"/>
    <w:rsid w:val="0035143D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BF6"/>
    <w:rsid w:val="00356DBD"/>
    <w:rsid w:val="003574A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5B6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8CB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800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BDD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4CE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782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A69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2DDF"/>
    <w:rsid w:val="003B32D7"/>
    <w:rsid w:val="003B33AD"/>
    <w:rsid w:val="003B33F3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5FDF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41B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16B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CEB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64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61F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0FB8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7E"/>
    <w:rsid w:val="00412C99"/>
    <w:rsid w:val="00412EF3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8F8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DB9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BE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526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7BB"/>
    <w:rsid w:val="00431D65"/>
    <w:rsid w:val="0043203A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B88"/>
    <w:rsid w:val="00454D2E"/>
    <w:rsid w:val="00454E4F"/>
    <w:rsid w:val="00454FB1"/>
    <w:rsid w:val="004550E9"/>
    <w:rsid w:val="00455164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BD1"/>
    <w:rsid w:val="00457C0C"/>
    <w:rsid w:val="00457C7B"/>
    <w:rsid w:val="00457C83"/>
    <w:rsid w:val="00457CC5"/>
    <w:rsid w:val="00457E28"/>
    <w:rsid w:val="00457E93"/>
    <w:rsid w:val="00457F43"/>
    <w:rsid w:val="00457FB1"/>
    <w:rsid w:val="004600A3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3FA1"/>
    <w:rsid w:val="00464030"/>
    <w:rsid w:val="00464175"/>
    <w:rsid w:val="004643A8"/>
    <w:rsid w:val="0046466B"/>
    <w:rsid w:val="0046468D"/>
    <w:rsid w:val="00464899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D68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1FD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28F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135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B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B7C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C08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78D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12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07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9DC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49C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899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D91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9E2"/>
    <w:rsid w:val="00501AD6"/>
    <w:rsid w:val="00501FCB"/>
    <w:rsid w:val="00502421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569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91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1F"/>
    <w:rsid w:val="00537CC7"/>
    <w:rsid w:val="00537D43"/>
    <w:rsid w:val="00537D81"/>
    <w:rsid w:val="00537E07"/>
    <w:rsid w:val="0054003D"/>
    <w:rsid w:val="00540291"/>
    <w:rsid w:val="005402D5"/>
    <w:rsid w:val="005405E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42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1E"/>
    <w:rsid w:val="005475A3"/>
    <w:rsid w:val="00547712"/>
    <w:rsid w:val="00547C42"/>
    <w:rsid w:val="00547D73"/>
    <w:rsid w:val="005500EA"/>
    <w:rsid w:val="005505A1"/>
    <w:rsid w:val="00551A1E"/>
    <w:rsid w:val="00551C36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D94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459"/>
    <w:rsid w:val="005655AA"/>
    <w:rsid w:val="00565A41"/>
    <w:rsid w:val="00565C3F"/>
    <w:rsid w:val="00565F05"/>
    <w:rsid w:val="00565F78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4AD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7EC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5E7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2"/>
    <w:rsid w:val="005868EA"/>
    <w:rsid w:val="00587198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32A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C7D"/>
    <w:rsid w:val="005B0D7D"/>
    <w:rsid w:val="005B0DB3"/>
    <w:rsid w:val="005B0E45"/>
    <w:rsid w:val="005B0FFD"/>
    <w:rsid w:val="005B125F"/>
    <w:rsid w:val="005B12CE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64F"/>
    <w:rsid w:val="005D6776"/>
    <w:rsid w:val="005D6835"/>
    <w:rsid w:val="005D6A51"/>
    <w:rsid w:val="005D6B2F"/>
    <w:rsid w:val="005D7019"/>
    <w:rsid w:val="005D7160"/>
    <w:rsid w:val="005D71DE"/>
    <w:rsid w:val="005D7769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3F"/>
    <w:rsid w:val="005E6A8B"/>
    <w:rsid w:val="005E6C3E"/>
    <w:rsid w:val="005E6CEF"/>
    <w:rsid w:val="005E7145"/>
    <w:rsid w:val="005E7441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56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038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4A7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48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E8A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5FF"/>
    <w:rsid w:val="00622654"/>
    <w:rsid w:val="0062269F"/>
    <w:rsid w:val="006226EC"/>
    <w:rsid w:val="006227CC"/>
    <w:rsid w:val="006228E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208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49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E2C"/>
    <w:rsid w:val="00641F7D"/>
    <w:rsid w:val="0064261C"/>
    <w:rsid w:val="00642678"/>
    <w:rsid w:val="00642739"/>
    <w:rsid w:val="00642A16"/>
    <w:rsid w:val="00642DA3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AD2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9C9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9AD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2B5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23C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2CC"/>
    <w:rsid w:val="0069350A"/>
    <w:rsid w:val="00693711"/>
    <w:rsid w:val="0069372B"/>
    <w:rsid w:val="00693793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5D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A0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51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708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44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B49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0D5"/>
    <w:rsid w:val="00700176"/>
    <w:rsid w:val="007003C0"/>
    <w:rsid w:val="00700750"/>
    <w:rsid w:val="007007E7"/>
    <w:rsid w:val="00700C82"/>
    <w:rsid w:val="00700E36"/>
    <w:rsid w:val="007010A1"/>
    <w:rsid w:val="007010BC"/>
    <w:rsid w:val="00701216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262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288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2D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2C0"/>
    <w:rsid w:val="007417C3"/>
    <w:rsid w:val="00741A96"/>
    <w:rsid w:val="00741AAB"/>
    <w:rsid w:val="00741B57"/>
    <w:rsid w:val="00741F40"/>
    <w:rsid w:val="007420A0"/>
    <w:rsid w:val="00742288"/>
    <w:rsid w:val="007424F7"/>
    <w:rsid w:val="0074254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2F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946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75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966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0FEB"/>
    <w:rsid w:val="00761167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83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A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A68"/>
    <w:rsid w:val="00780E34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852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BE5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D26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D14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69D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A5D"/>
    <w:rsid w:val="007C6D3A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5CD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093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336C"/>
    <w:rsid w:val="007F359C"/>
    <w:rsid w:val="007F3760"/>
    <w:rsid w:val="007F39DD"/>
    <w:rsid w:val="007F3A7C"/>
    <w:rsid w:val="007F3A95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5AA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4C7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C51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738"/>
    <w:rsid w:val="0083291A"/>
    <w:rsid w:val="008329BE"/>
    <w:rsid w:val="00832DA7"/>
    <w:rsid w:val="00832F04"/>
    <w:rsid w:val="0083346B"/>
    <w:rsid w:val="0083360C"/>
    <w:rsid w:val="008336C7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0B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9AC"/>
    <w:rsid w:val="00860A20"/>
    <w:rsid w:val="00860FD9"/>
    <w:rsid w:val="0086105B"/>
    <w:rsid w:val="0086107D"/>
    <w:rsid w:val="008611E7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0DCB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4E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18D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A5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D26"/>
    <w:rsid w:val="00886FC8"/>
    <w:rsid w:val="0088702A"/>
    <w:rsid w:val="008871BD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6F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6C5C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8F4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A12"/>
    <w:rsid w:val="008C7D65"/>
    <w:rsid w:val="008D05E2"/>
    <w:rsid w:val="008D0B8D"/>
    <w:rsid w:val="008D0E4E"/>
    <w:rsid w:val="008D1015"/>
    <w:rsid w:val="008D1233"/>
    <w:rsid w:val="008D1413"/>
    <w:rsid w:val="008D1512"/>
    <w:rsid w:val="008D1878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12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195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4D6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0D2"/>
    <w:rsid w:val="008E45D6"/>
    <w:rsid w:val="008E476D"/>
    <w:rsid w:val="008E48EA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94E"/>
    <w:rsid w:val="008E7E36"/>
    <w:rsid w:val="008E7F2B"/>
    <w:rsid w:val="008F0230"/>
    <w:rsid w:val="008F047F"/>
    <w:rsid w:val="008F079A"/>
    <w:rsid w:val="008F0AF5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125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4FA6"/>
    <w:rsid w:val="009051EC"/>
    <w:rsid w:val="009056B2"/>
    <w:rsid w:val="00905C36"/>
    <w:rsid w:val="00905CC5"/>
    <w:rsid w:val="00905CFF"/>
    <w:rsid w:val="00905EF9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2D6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1E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0F18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1D77"/>
    <w:rsid w:val="009420A7"/>
    <w:rsid w:val="00942261"/>
    <w:rsid w:val="00942362"/>
    <w:rsid w:val="0094276A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9E4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089"/>
    <w:rsid w:val="009631E7"/>
    <w:rsid w:val="00963331"/>
    <w:rsid w:val="0096347C"/>
    <w:rsid w:val="00963962"/>
    <w:rsid w:val="00963AC5"/>
    <w:rsid w:val="00963D76"/>
    <w:rsid w:val="0096408D"/>
    <w:rsid w:val="0096448E"/>
    <w:rsid w:val="00964498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419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AD2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26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1AA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4E7D"/>
    <w:rsid w:val="0099574A"/>
    <w:rsid w:val="0099595B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3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2E7"/>
    <w:rsid w:val="009D07D6"/>
    <w:rsid w:val="009D0D36"/>
    <w:rsid w:val="009D0E46"/>
    <w:rsid w:val="009D0EAB"/>
    <w:rsid w:val="009D113D"/>
    <w:rsid w:val="009D1165"/>
    <w:rsid w:val="009D131A"/>
    <w:rsid w:val="009D1326"/>
    <w:rsid w:val="009D137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05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2D2"/>
    <w:rsid w:val="009F35C5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2BB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275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1B95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44"/>
    <w:rsid w:val="00A63DDA"/>
    <w:rsid w:val="00A63F6F"/>
    <w:rsid w:val="00A64353"/>
    <w:rsid w:val="00A64370"/>
    <w:rsid w:val="00A6491D"/>
    <w:rsid w:val="00A6497A"/>
    <w:rsid w:val="00A6498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396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9C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B70"/>
    <w:rsid w:val="00AA3C84"/>
    <w:rsid w:val="00AA43D7"/>
    <w:rsid w:val="00AA4995"/>
    <w:rsid w:val="00AA5002"/>
    <w:rsid w:val="00AA5040"/>
    <w:rsid w:val="00AA575B"/>
    <w:rsid w:val="00AA5C44"/>
    <w:rsid w:val="00AA5F4D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4F29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DC3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1F6D"/>
    <w:rsid w:val="00AD2299"/>
    <w:rsid w:val="00AD246B"/>
    <w:rsid w:val="00AD25E6"/>
    <w:rsid w:val="00AD27D0"/>
    <w:rsid w:val="00AD2D0F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9E1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9FB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C7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6DF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487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A2E"/>
    <w:rsid w:val="00B16B44"/>
    <w:rsid w:val="00B16E26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23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65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35"/>
    <w:rsid w:val="00B26B94"/>
    <w:rsid w:val="00B27105"/>
    <w:rsid w:val="00B273B4"/>
    <w:rsid w:val="00B273D5"/>
    <w:rsid w:val="00B274AC"/>
    <w:rsid w:val="00B27DFE"/>
    <w:rsid w:val="00B27ED5"/>
    <w:rsid w:val="00B302C8"/>
    <w:rsid w:val="00B30389"/>
    <w:rsid w:val="00B304C9"/>
    <w:rsid w:val="00B307FA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866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782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237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2E9F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6CA"/>
    <w:rsid w:val="00B627BB"/>
    <w:rsid w:val="00B628CB"/>
    <w:rsid w:val="00B62B3C"/>
    <w:rsid w:val="00B62CB0"/>
    <w:rsid w:val="00B62CF9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70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0"/>
    <w:rsid w:val="00B74A78"/>
    <w:rsid w:val="00B74DFA"/>
    <w:rsid w:val="00B75122"/>
    <w:rsid w:val="00B75292"/>
    <w:rsid w:val="00B754B4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47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90A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AB7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2A4"/>
    <w:rsid w:val="00BA64CA"/>
    <w:rsid w:val="00BA64FB"/>
    <w:rsid w:val="00BA6B66"/>
    <w:rsid w:val="00BA7017"/>
    <w:rsid w:val="00BA7364"/>
    <w:rsid w:val="00BA743F"/>
    <w:rsid w:val="00BA757B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979"/>
    <w:rsid w:val="00BB1A57"/>
    <w:rsid w:val="00BB1AD1"/>
    <w:rsid w:val="00BB1C2B"/>
    <w:rsid w:val="00BB1D02"/>
    <w:rsid w:val="00BB20D4"/>
    <w:rsid w:val="00BB21FF"/>
    <w:rsid w:val="00BB2204"/>
    <w:rsid w:val="00BB2210"/>
    <w:rsid w:val="00BB2337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79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2BD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E7B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9D1"/>
    <w:rsid w:val="00C04BB8"/>
    <w:rsid w:val="00C04E0B"/>
    <w:rsid w:val="00C052FD"/>
    <w:rsid w:val="00C05521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288"/>
    <w:rsid w:val="00C15323"/>
    <w:rsid w:val="00C1540D"/>
    <w:rsid w:val="00C1541F"/>
    <w:rsid w:val="00C15453"/>
    <w:rsid w:val="00C15593"/>
    <w:rsid w:val="00C15796"/>
    <w:rsid w:val="00C1589F"/>
    <w:rsid w:val="00C15B2D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C72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544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08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9A0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177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4E9"/>
    <w:rsid w:val="00C555E0"/>
    <w:rsid w:val="00C55600"/>
    <w:rsid w:val="00C558BA"/>
    <w:rsid w:val="00C559B0"/>
    <w:rsid w:val="00C55DED"/>
    <w:rsid w:val="00C56550"/>
    <w:rsid w:val="00C56CBE"/>
    <w:rsid w:val="00C56CC4"/>
    <w:rsid w:val="00C56E7E"/>
    <w:rsid w:val="00C56E96"/>
    <w:rsid w:val="00C56F66"/>
    <w:rsid w:val="00C571FF"/>
    <w:rsid w:val="00C573FA"/>
    <w:rsid w:val="00C574E1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03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47F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25C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49D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AF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2F74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1F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8AB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7BF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32B"/>
    <w:rsid w:val="00CC266A"/>
    <w:rsid w:val="00CC2748"/>
    <w:rsid w:val="00CC2AA4"/>
    <w:rsid w:val="00CC309C"/>
    <w:rsid w:val="00CC380F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60D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80E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5429"/>
    <w:rsid w:val="00CE551D"/>
    <w:rsid w:val="00CE5EC5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6E6A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0D8A"/>
    <w:rsid w:val="00CF1160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6CD"/>
    <w:rsid w:val="00CF590E"/>
    <w:rsid w:val="00CF5B18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CDE"/>
    <w:rsid w:val="00CF6D63"/>
    <w:rsid w:val="00CF6DE9"/>
    <w:rsid w:val="00CF6E96"/>
    <w:rsid w:val="00CF6F9F"/>
    <w:rsid w:val="00CF7171"/>
    <w:rsid w:val="00CF7439"/>
    <w:rsid w:val="00CF76E2"/>
    <w:rsid w:val="00CF7B5E"/>
    <w:rsid w:val="00CF7B9E"/>
    <w:rsid w:val="00CF7E3D"/>
    <w:rsid w:val="00D0013A"/>
    <w:rsid w:val="00D0024D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5E3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07DE3"/>
    <w:rsid w:val="00D1006B"/>
    <w:rsid w:val="00D1006F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49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2"/>
    <w:rsid w:val="00D15CEE"/>
    <w:rsid w:val="00D15D39"/>
    <w:rsid w:val="00D15E7A"/>
    <w:rsid w:val="00D16249"/>
    <w:rsid w:val="00D164EA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4E65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AAD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37B61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5D47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375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CAC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D98"/>
    <w:rsid w:val="00D62DC4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33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320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7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42A"/>
    <w:rsid w:val="00D855C9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A95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CA1"/>
    <w:rsid w:val="00DC1F4B"/>
    <w:rsid w:val="00DC2356"/>
    <w:rsid w:val="00DC23AF"/>
    <w:rsid w:val="00DC25BB"/>
    <w:rsid w:val="00DC2827"/>
    <w:rsid w:val="00DC296F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769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A5F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BB8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4E0"/>
    <w:rsid w:val="00DF0527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9DD"/>
    <w:rsid w:val="00DF7ACC"/>
    <w:rsid w:val="00E00431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78D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30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4F7F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78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2DF"/>
    <w:rsid w:val="00E36343"/>
    <w:rsid w:val="00E365C8"/>
    <w:rsid w:val="00E3660D"/>
    <w:rsid w:val="00E366D9"/>
    <w:rsid w:val="00E369C6"/>
    <w:rsid w:val="00E36FF8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1A9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359"/>
    <w:rsid w:val="00E518BD"/>
    <w:rsid w:val="00E51948"/>
    <w:rsid w:val="00E519ED"/>
    <w:rsid w:val="00E51D53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4F14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D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CE4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38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0F0C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88C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54B"/>
    <w:rsid w:val="00E8691F"/>
    <w:rsid w:val="00E86D7D"/>
    <w:rsid w:val="00E86FE5"/>
    <w:rsid w:val="00E8701B"/>
    <w:rsid w:val="00E87059"/>
    <w:rsid w:val="00E8789F"/>
    <w:rsid w:val="00E879F6"/>
    <w:rsid w:val="00E87F19"/>
    <w:rsid w:val="00E90153"/>
    <w:rsid w:val="00E90412"/>
    <w:rsid w:val="00E90433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B14"/>
    <w:rsid w:val="00E94DCC"/>
    <w:rsid w:val="00E953A2"/>
    <w:rsid w:val="00E95522"/>
    <w:rsid w:val="00E95735"/>
    <w:rsid w:val="00E9574F"/>
    <w:rsid w:val="00E957EA"/>
    <w:rsid w:val="00E9594F"/>
    <w:rsid w:val="00E95A44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740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0A2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3A1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B52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3FB8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A8A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CE5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944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BDA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B76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5F7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5F93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E8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2C49"/>
    <w:rsid w:val="00F430EA"/>
    <w:rsid w:val="00F43354"/>
    <w:rsid w:val="00F4341B"/>
    <w:rsid w:val="00F43650"/>
    <w:rsid w:val="00F436F1"/>
    <w:rsid w:val="00F43705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77F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DC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86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42B"/>
    <w:rsid w:val="00FB2531"/>
    <w:rsid w:val="00FB2DE5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D35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5E9B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7FF"/>
    <w:rsid w:val="00FC1856"/>
    <w:rsid w:val="00FC186A"/>
    <w:rsid w:val="00FC1EF8"/>
    <w:rsid w:val="00FC21CA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ED8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AC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2F"/>
    <w:rsid w:val="00FE756E"/>
    <w:rsid w:val="00FE781B"/>
    <w:rsid w:val="00FE79CB"/>
    <w:rsid w:val="00FE7F5B"/>
    <w:rsid w:val="00FF01B2"/>
    <w:rsid w:val="00FF0326"/>
    <w:rsid w:val="00FF048D"/>
    <w:rsid w:val="00FF050C"/>
    <w:rsid w:val="00FF0707"/>
    <w:rsid w:val="00FF0734"/>
    <w:rsid w:val="00FF0EF7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8CA"/>
    <w:rsid w:val="00FF6A78"/>
    <w:rsid w:val="00FF6C7A"/>
    <w:rsid w:val="00FF6DF5"/>
    <w:rsid w:val="00FF7057"/>
    <w:rsid w:val="00FF7913"/>
    <w:rsid w:val="00FF7A30"/>
    <w:rsid w:val="00FF7CC0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2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0BB2E3-D4A3-4ED3-A394-7F14C462E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602</Words>
  <Characters>343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029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99  3 เดือนรัฐบาลแพทองธาร</dc:title>
  <dc:subject/>
  <dc:creator>Mr.Sukhum;Miss</dc:creator>
  <cp:keywords>suandusitpoll;l;สวนดุสิตโพล;รัฐบาลแพทองธาร;ผลงานรัฐบาล</cp:keywords>
  <cp:lastModifiedBy>Kittipong</cp:lastModifiedBy>
  <cp:revision>269</cp:revision>
  <cp:lastPrinted>2024-12-14T09:42:00Z</cp:lastPrinted>
  <dcterms:created xsi:type="dcterms:W3CDTF">2024-12-12T06:18:00Z</dcterms:created>
  <dcterms:modified xsi:type="dcterms:W3CDTF">2024-12-1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